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F6C01" w14:textId="4E374626" w:rsidR="0002047E" w:rsidRPr="00442903" w:rsidRDefault="0FA67F55" w:rsidP="4F76C861">
      <w:pPr>
        <w:snapToGrid w:val="0"/>
        <w:spacing w:before="100" w:beforeAutospacing="1" w:after="100" w:afterAutospacing="1"/>
        <w:jc w:val="center"/>
        <w:rPr>
          <w:rFonts w:ascii="Arial" w:hAnsi="Arial" w:cs="Arial"/>
          <w:b/>
          <w:bCs/>
          <w:color w:val="7030A0"/>
          <w:sz w:val="32"/>
          <w:szCs w:val="32"/>
        </w:rPr>
      </w:pPr>
      <w:r w:rsidRPr="00C90C79">
        <w:rPr>
          <w:rFonts w:ascii="Arial" w:hAnsi="Arial" w:cs="Arial"/>
          <w:b/>
          <w:bCs/>
          <w:color w:val="4472C4" w:themeColor="accent1"/>
          <w:sz w:val="32"/>
          <w:szCs w:val="32"/>
        </w:rPr>
        <w:t>Strategy</w:t>
      </w:r>
      <w:r w:rsidR="00B23C79" w:rsidRPr="00C90C79">
        <w:rPr>
          <w:rFonts w:ascii="Arial" w:hAnsi="Arial" w:cs="Arial"/>
          <w:b/>
          <w:bCs/>
          <w:color w:val="4472C4" w:themeColor="accent1"/>
          <w:sz w:val="32"/>
          <w:szCs w:val="32"/>
        </w:rPr>
        <w:t xml:space="preserve"> </w:t>
      </w:r>
      <w:r w:rsidRPr="00C90C79">
        <w:rPr>
          <w:rFonts w:ascii="Arial" w:hAnsi="Arial" w:cs="Arial"/>
          <w:b/>
          <w:bCs/>
          <w:color w:val="4472C4" w:themeColor="accent1"/>
          <w:sz w:val="32"/>
          <w:szCs w:val="32"/>
        </w:rPr>
        <w:t>2028</w:t>
      </w:r>
      <w:r w:rsidR="00557544" w:rsidRPr="00C90C79">
        <w:rPr>
          <w:rFonts w:ascii="Arial" w:hAnsi="Arial" w:cs="Arial"/>
          <w:color w:val="4472C4" w:themeColor="accent1"/>
          <w:sz w:val="32"/>
          <w:szCs w:val="32"/>
        </w:rPr>
        <w:t xml:space="preserve"> </w:t>
      </w:r>
      <w:r w:rsidR="00557544" w:rsidRPr="00B23C79">
        <w:rPr>
          <w:rFonts w:ascii="Arial" w:hAnsi="Arial" w:cs="Arial"/>
          <w:b/>
          <w:bCs/>
          <w:sz w:val="32"/>
          <w:szCs w:val="32"/>
        </w:rPr>
        <w:t>Draft 1</w:t>
      </w:r>
    </w:p>
    <w:p w14:paraId="6FA0191D" w14:textId="1E740D90" w:rsidR="00295678" w:rsidRDefault="00295678" w:rsidP="00557544">
      <w:pPr>
        <w:snapToGrid w:val="0"/>
        <w:spacing w:before="100" w:beforeAutospacing="1" w:after="100" w:afterAutospacing="1"/>
        <w:jc w:val="center"/>
        <w:rPr>
          <w:rFonts w:ascii="Arial" w:hAnsi="Arial" w:cs="Arial"/>
          <w:b/>
          <w:bCs/>
          <w:sz w:val="32"/>
          <w:szCs w:val="32"/>
        </w:rPr>
      </w:pPr>
      <w:r w:rsidRPr="00B23C79">
        <w:rPr>
          <w:rFonts w:ascii="Arial" w:hAnsi="Arial" w:cs="Arial"/>
          <w:b/>
          <w:bCs/>
          <w:sz w:val="32"/>
          <w:szCs w:val="32"/>
        </w:rPr>
        <w:t>Co-creation</w:t>
      </w:r>
      <w:r w:rsidR="0FA67F55" w:rsidRPr="00B23C79">
        <w:rPr>
          <w:rFonts w:ascii="Arial" w:hAnsi="Arial" w:cs="Arial"/>
          <w:b/>
          <w:bCs/>
          <w:sz w:val="32"/>
          <w:szCs w:val="32"/>
        </w:rPr>
        <w:t xml:space="preserve"> </w:t>
      </w:r>
      <w:r w:rsidR="3300B6EE" w:rsidRPr="00B23C79">
        <w:rPr>
          <w:rFonts w:ascii="Arial" w:hAnsi="Arial" w:cs="Arial"/>
          <w:b/>
          <w:bCs/>
          <w:sz w:val="32"/>
          <w:szCs w:val="32"/>
        </w:rPr>
        <w:t>Consultation</w:t>
      </w:r>
      <w:r w:rsidR="5FD0D57C" w:rsidRPr="00B23C79">
        <w:rPr>
          <w:rFonts w:ascii="Arial" w:hAnsi="Arial" w:cs="Arial"/>
          <w:b/>
          <w:bCs/>
          <w:sz w:val="32"/>
          <w:szCs w:val="32"/>
        </w:rPr>
        <w:t xml:space="preserve"> Form</w:t>
      </w:r>
      <w:r w:rsidR="4CD6DAFF" w:rsidRPr="00B23C79">
        <w:rPr>
          <w:rFonts w:ascii="Arial" w:hAnsi="Arial" w:cs="Arial"/>
          <w:b/>
          <w:bCs/>
          <w:sz w:val="32"/>
          <w:szCs w:val="32"/>
        </w:rPr>
        <w:t xml:space="preserve"> </w:t>
      </w:r>
    </w:p>
    <w:p w14:paraId="6538FDF0" w14:textId="1EA58A78" w:rsidR="004A36C3" w:rsidRPr="00E82361" w:rsidRDefault="00E82361" w:rsidP="00E82361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Please write your comments in the boxes below. Be concise and specific. </w:t>
      </w:r>
      <w:r w:rsidR="004A36C3" w:rsidRPr="004A36C3">
        <w:rPr>
          <w:rFonts w:ascii="Arial" w:hAnsi="Arial" w:cs="Arial"/>
          <w:b/>
          <w:bCs/>
        </w:rPr>
        <w:t xml:space="preserve">Please submit your form to </w:t>
      </w:r>
      <w:hyperlink r:id="rId12" w:history="1">
        <w:r w:rsidR="004A36C3" w:rsidRPr="004A36C3">
          <w:rPr>
            <w:rStyle w:val="Hyperlink"/>
            <w:rFonts w:ascii="Arial" w:hAnsi="Arial" w:cs="Arial"/>
            <w:b/>
            <w:bCs/>
          </w:rPr>
          <w:t>strategy2028@ippf.org</w:t>
        </w:r>
      </w:hyperlink>
      <w:r w:rsidR="004A36C3" w:rsidRPr="004A36C3">
        <w:rPr>
          <w:rFonts w:ascii="Arial" w:hAnsi="Arial" w:cs="Arial"/>
          <w:b/>
          <w:bCs/>
        </w:rPr>
        <w:t xml:space="preserve"> by no later than </w:t>
      </w:r>
      <w:r w:rsidR="004A36C3" w:rsidRPr="007F1D0C">
        <w:rPr>
          <w:rFonts w:ascii="Arial" w:hAnsi="Arial" w:cs="Arial"/>
          <w:b/>
          <w:bCs/>
          <w:u w:val="single"/>
        </w:rPr>
        <w:t>28 March 2022</w:t>
      </w:r>
      <w:r w:rsidR="007F1D0C">
        <w:rPr>
          <w:rFonts w:ascii="Arial" w:hAnsi="Arial" w:cs="Arial"/>
          <w:b/>
          <w:bCs/>
          <w:u w:val="single"/>
        </w:rPr>
        <w:t>.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3539"/>
        <w:gridCol w:w="3435"/>
        <w:gridCol w:w="3487"/>
        <w:gridCol w:w="3568"/>
      </w:tblGrid>
      <w:tr w:rsidR="00295678" w:rsidRPr="00295678" w14:paraId="0E04F987" w14:textId="621D3F24" w:rsidTr="00B23C79">
        <w:tc>
          <w:tcPr>
            <w:tcW w:w="3539" w:type="dxa"/>
          </w:tcPr>
          <w:p w14:paraId="343C7298" w14:textId="1269123D" w:rsidR="00295678" w:rsidRPr="00B23C79" w:rsidRDefault="004A36C3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Organization</w:t>
            </w:r>
            <w:r w:rsidR="00295678" w:rsidRPr="0029567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0490" w:type="dxa"/>
            <w:gridSpan w:val="3"/>
          </w:tcPr>
          <w:p w14:paraId="170C41EA" w14:textId="77777777" w:rsidR="00295678" w:rsidRPr="00295678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95678" w:rsidRPr="00295678" w14:paraId="4FC8843C" w14:textId="4C496ED2" w:rsidTr="00B23C79">
        <w:tc>
          <w:tcPr>
            <w:tcW w:w="3539" w:type="dxa"/>
          </w:tcPr>
          <w:p w14:paraId="6FE56E61" w14:textId="0CA79BD0" w:rsidR="00295678" w:rsidRPr="00B23C79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95678">
              <w:rPr>
                <w:rFonts w:ascii="Arial" w:hAnsi="Arial" w:cs="Arial"/>
                <w:b/>
                <w:bCs/>
                <w:sz w:val="24"/>
                <w:szCs w:val="24"/>
              </w:rPr>
              <w:t>Country</w:t>
            </w:r>
          </w:p>
        </w:tc>
        <w:tc>
          <w:tcPr>
            <w:tcW w:w="10490" w:type="dxa"/>
            <w:gridSpan w:val="3"/>
          </w:tcPr>
          <w:p w14:paraId="382D4CB3" w14:textId="77777777" w:rsidR="00295678" w:rsidRPr="00295678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4A36C3" w:rsidRPr="00295678" w14:paraId="1C5629A0" w14:textId="77777777" w:rsidTr="00B23C79">
        <w:tc>
          <w:tcPr>
            <w:tcW w:w="3539" w:type="dxa"/>
          </w:tcPr>
          <w:p w14:paraId="2FC4F894" w14:textId="34AC67E1" w:rsidR="004A36C3" w:rsidRPr="00295678" w:rsidRDefault="004A36C3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</w:rPr>
            </w:pPr>
            <w:r w:rsidRPr="00295678">
              <w:rPr>
                <w:rFonts w:ascii="Arial" w:hAnsi="Arial" w:cs="Arial"/>
                <w:b/>
                <w:bCs/>
                <w:sz w:val="24"/>
                <w:szCs w:val="24"/>
              </w:rPr>
              <w:t>Submitted by</w:t>
            </w:r>
          </w:p>
        </w:tc>
        <w:tc>
          <w:tcPr>
            <w:tcW w:w="10490" w:type="dxa"/>
            <w:gridSpan w:val="3"/>
          </w:tcPr>
          <w:p w14:paraId="3281102C" w14:textId="77777777" w:rsidR="004A36C3" w:rsidRPr="00295678" w:rsidRDefault="004A36C3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</w:rPr>
            </w:pPr>
          </w:p>
        </w:tc>
      </w:tr>
      <w:tr w:rsidR="00295678" w:rsidRPr="00295678" w14:paraId="586CF8C5" w14:textId="17CB889E" w:rsidTr="00B23C79">
        <w:tc>
          <w:tcPr>
            <w:tcW w:w="3539" w:type="dxa"/>
          </w:tcPr>
          <w:p w14:paraId="202577AD" w14:textId="6A959D51" w:rsidR="00295678" w:rsidRPr="00B23C79" w:rsidRDefault="004A36C3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Role in the organization</w:t>
            </w:r>
          </w:p>
        </w:tc>
        <w:tc>
          <w:tcPr>
            <w:tcW w:w="10490" w:type="dxa"/>
            <w:gridSpan w:val="3"/>
          </w:tcPr>
          <w:p w14:paraId="7644CA25" w14:textId="77777777" w:rsidR="00295678" w:rsidRPr="00295678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57544" w:rsidRPr="00557544" w14:paraId="0F34B435" w14:textId="77777777" w:rsidTr="00B23C79">
        <w:trPr>
          <w:trHeight w:val="863"/>
        </w:trPr>
        <w:tc>
          <w:tcPr>
            <w:tcW w:w="3539" w:type="dxa"/>
            <w:shd w:val="clear" w:color="auto" w:fill="0070C0"/>
            <w:vAlign w:val="center"/>
          </w:tcPr>
          <w:p w14:paraId="3CDFCB7A" w14:textId="66252B9D" w:rsidR="00295678" w:rsidRPr="00557544" w:rsidRDefault="00295678" w:rsidP="00557544">
            <w:pPr>
              <w:snapToGrid w:val="0"/>
              <w:spacing w:before="100" w:beforeAutospacing="1" w:after="100" w:afterAutospacing="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557544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Section/issue</w:t>
            </w:r>
          </w:p>
        </w:tc>
        <w:tc>
          <w:tcPr>
            <w:tcW w:w="3435" w:type="dxa"/>
            <w:shd w:val="clear" w:color="auto" w:fill="0070C0"/>
            <w:vAlign w:val="center"/>
          </w:tcPr>
          <w:p w14:paraId="708DDF49" w14:textId="17B38E8C" w:rsidR="00295678" w:rsidRPr="00557544" w:rsidRDefault="00295678" w:rsidP="00557544">
            <w:pPr>
              <w:snapToGrid w:val="0"/>
              <w:spacing w:before="100" w:beforeAutospacing="1" w:after="100" w:afterAutospacing="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557544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What do I like</w:t>
            </w:r>
          </w:p>
        </w:tc>
        <w:tc>
          <w:tcPr>
            <w:tcW w:w="3487" w:type="dxa"/>
            <w:shd w:val="clear" w:color="auto" w:fill="0070C0"/>
            <w:vAlign w:val="center"/>
          </w:tcPr>
          <w:p w14:paraId="0DBBD6CE" w14:textId="4389EAE1" w:rsidR="00295678" w:rsidRPr="00557544" w:rsidRDefault="00295678" w:rsidP="00557544">
            <w:pPr>
              <w:snapToGrid w:val="0"/>
              <w:spacing w:before="100" w:beforeAutospacing="1" w:after="100" w:afterAutospacing="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557544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What should change</w:t>
            </w:r>
          </w:p>
        </w:tc>
        <w:tc>
          <w:tcPr>
            <w:tcW w:w="3568" w:type="dxa"/>
            <w:shd w:val="clear" w:color="auto" w:fill="0070C0"/>
            <w:vAlign w:val="center"/>
          </w:tcPr>
          <w:p w14:paraId="7A2C43DF" w14:textId="44952B5C" w:rsidR="00557544" w:rsidRPr="00557544" w:rsidRDefault="00295678" w:rsidP="00557544">
            <w:pPr>
              <w:snapToGrid w:val="0"/>
              <w:spacing w:before="100" w:beforeAutospacing="1" w:after="100" w:afterAutospacing="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557544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What</w:t>
            </w:r>
            <w:r w:rsidR="00557544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Pr="00557544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is missing</w:t>
            </w:r>
          </w:p>
        </w:tc>
      </w:tr>
      <w:tr w:rsidR="00295678" w14:paraId="22101A34" w14:textId="77777777" w:rsidTr="00B23C79">
        <w:tc>
          <w:tcPr>
            <w:tcW w:w="3539" w:type="dxa"/>
          </w:tcPr>
          <w:p w14:paraId="7DE1CA35" w14:textId="72CEF134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Strategic Direction</w:t>
            </w:r>
          </w:p>
          <w:p w14:paraId="73F201D5" w14:textId="1BB15A4C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263D4B81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88668E9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77736C56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49875576" w14:textId="77777777" w:rsidTr="00B23C79">
        <w:tc>
          <w:tcPr>
            <w:tcW w:w="3539" w:type="dxa"/>
          </w:tcPr>
          <w:p w14:paraId="491AE195" w14:textId="08C11854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Pillar 1</w:t>
            </w:r>
            <w:r w:rsidR="00557544">
              <w:rPr>
                <w:rFonts w:ascii="Arial" w:hAnsi="Arial" w:cs="Arial"/>
                <w:b/>
                <w:bCs/>
                <w:color w:val="000000" w:themeColor="text1"/>
              </w:rPr>
              <w:t>:</w:t>
            </w:r>
            <w:r w:rsidR="00B23C79">
              <w:rPr>
                <w:rFonts w:ascii="Arial" w:hAnsi="Arial" w:cs="Arial"/>
                <w:b/>
                <w:bCs/>
                <w:color w:val="000000" w:themeColor="text1"/>
              </w:rPr>
              <w:t xml:space="preserve"> Center Care on People</w:t>
            </w:r>
          </w:p>
          <w:p w14:paraId="5EC9F336" w14:textId="5A1740B9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048452E9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36D6486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76B64523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3F3BB402" w14:textId="77777777" w:rsidTr="004A36C3">
        <w:trPr>
          <w:trHeight w:val="763"/>
        </w:trPr>
        <w:tc>
          <w:tcPr>
            <w:tcW w:w="3539" w:type="dxa"/>
          </w:tcPr>
          <w:p w14:paraId="776047E1" w14:textId="77777777" w:rsidR="00B23C79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Pillar 2</w:t>
            </w:r>
            <w:r w:rsidR="00557544">
              <w:rPr>
                <w:rFonts w:ascii="Arial" w:hAnsi="Arial" w:cs="Arial"/>
                <w:b/>
                <w:bCs/>
                <w:color w:val="000000" w:themeColor="text1"/>
              </w:rPr>
              <w:t>: Moving the Sexuality Agenda</w:t>
            </w:r>
          </w:p>
          <w:p w14:paraId="67E6728C" w14:textId="43BAFBF2" w:rsidR="004A36C3" w:rsidRDefault="004A36C3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0EC5472B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4147FC16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019EAC11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57D69953" w14:textId="77777777" w:rsidTr="00B23C79">
        <w:tc>
          <w:tcPr>
            <w:tcW w:w="3539" w:type="dxa"/>
          </w:tcPr>
          <w:p w14:paraId="5FB60DB7" w14:textId="6E516DF1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Pillar 3</w:t>
            </w:r>
            <w:r w:rsidR="00557544">
              <w:rPr>
                <w:rFonts w:ascii="Arial" w:hAnsi="Arial" w:cs="Arial"/>
                <w:b/>
                <w:bCs/>
                <w:color w:val="000000" w:themeColor="text1"/>
              </w:rPr>
              <w:t>: Solidarity for Change</w:t>
            </w:r>
          </w:p>
          <w:p w14:paraId="70759488" w14:textId="3B4D822C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69D0089C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CE73564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7CF82CAB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53E804F4" w14:textId="77777777" w:rsidTr="00B23C79">
        <w:tc>
          <w:tcPr>
            <w:tcW w:w="3539" w:type="dxa"/>
          </w:tcPr>
          <w:p w14:paraId="207FEBC0" w14:textId="73FB5490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Pillar 4:</w:t>
            </w:r>
            <w:r w:rsidR="00557544">
              <w:rPr>
                <w:rFonts w:ascii="Arial" w:hAnsi="Arial" w:cs="Arial"/>
                <w:b/>
                <w:bCs/>
                <w:color w:val="000000" w:themeColor="text1"/>
              </w:rPr>
              <w:t xml:space="preserve"> Nurturing the Federation</w:t>
            </w:r>
          </w:p>
          <w:p w14:paraId="5EC4F312" w14:textId="19D4DAF7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44ADE549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5E420300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2579FCE8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442A161C" w14:textId="77777777" w:rsidTr="00B23C79">
        <w:tc>
          <w:tcPr>
            <w:tcW w:w="3539" w:type="dxa"/>
          </w:tcPr>
          <w:p w14:paraId="37B723B5" w14:textId="443FC7E6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Design / look and feel</w:t>
            </w:r>
          </w:p>
          <w:p w14:paraId="0712F915" w14:textId="74253C78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7DEA5871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24FE1A3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6D8FE3FB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1D9F43D7" w14:textId="77777777" w:rsidTr="00B23C79">
        <w:tc>
          <w:tcPr>
            <w:tcW w:w="3539" w:type="dxa"/>
          </w:tcPr>
          <w:p w14:paraId="7C4B9818" w14:textId="355B018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Other</w:t>
            </w:r>
          </w:p>
          <w:p w14:paraId="3E5D0DD6" w14:textId="7F566DFB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12E8905B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EF69CB7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55E71862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</w:tbl>
    <w:p w14:paraId="0A98930F" w14:textId="1CCABFE4" w:rsidR="00F138F0" w:rsidRPr="00442903" w:rsidRDefault="00F138F0" w:rsidP="00E82361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</w:rPr>
      </w:pPr>
    </w:p>
    <w:sectPr w:rsidR="00F138F0" w:rsidRPr="00442903" w:rsidSect="00295678">
      <w:footerReference w:type="default" r:id="rId1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59225" w14:textId="77777777" w:rsidR="007D7BFF" w:rsidRDefault="007D7BFF" w:rsidP="00431694">
      <w:r>
        <w:separator/>
      </w:r>
    </w:p>
  </w:endnote>
  <w:endnote w:type="continuationSeparator" w:id="0">
    <w:p w14:paraId="56FFC123" w14:textId="77777777" w:rsidR="007D7BFF" w:rsidRDefault="007D7BFF" w:rsidP="00431694">
      <w:r>
        <w:continuationSeparator/>
      </w:r>
    </w:p>
  </w:endnote>
  <w:endnote w:type="continuationNotice" w:id="1">
    <w:p w14:paraId="3E45C921" w14:textId="77777777" w:rsidR="007D7BFF" w:rsidRDefault="007D7B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7078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D9C2F" w14:textId="77777777" w:rsidR="0078397B" w:rsidRDefault="0078397B">
        <w:pPr>
          <w:pStyle w:val="Footer"/>
          <w:jc w:val="right"/>
        </w:pPr>
        <w:r w:rsidRPr="00196B02">
          <w:rPr>
            <w:color w:val="2B579A"/>
          </w:rPr>
          <w:fldChar w:fldCharType="begin"/>
        </w:r>
        <w:r w:rsidRPr="00196B02">
          <w:instrText xml:space="preserve"> PAGE   \* MERGEFORMAT </w:instrText>
        </w:r>
        <w:r w:rsidRPr="00196B02">
          <w:rPr>
            <w:color w:val="2B579A"/>
          </w:rPr>
          <w:fldChar w:fldCharType="separate"/>
        </w:r>
        <w:r w:rsidR="006D0992" w:rsidRPr="00196B02">
          <w:rPr>
            <w:noProof/>
          </w:rPr>
          <w:t>1</w:t>
        </w:r>
        <w:r w:rsidRPr="00196B02">
          <w:rPr>
            <w:noProof/>
            <w:color w:val="2B579A"/>
          </w:rPr>
          <w:fldChar w:fldCharType="end"/>
        </w:r>
      </w:p>
    </w:sdtContent>
  </w:sdt>
  <w:p w14:paraId="12FD8D18" w14:textId="77777777" w:rsidR="00431694" w:rsidRDefault="004316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C49E6" w14:textId="77777777" w:rsidR="007D7BFF" w:rsidRDefault="007D7BFF" w:rsidP="00431694">
      <w:r>
        <w:separator/>
      </w:r>
    </w:p>
  </w:footnote>
  <w:footnote w:type="continuationSeparator" w:id="0">
    <w:p w14:paraId="7BF9B788" w14:textId="77777777" w:rsidR="007D7BFF" w:rsidRDefault="007D7BFF" w:rsidP="00431694">
      <w:r>
        <w:continuationSeparator/>
      </w:r>
    </w:p>
  </w:footnote>
  <w:footnote w:type="continuationNotice" w:id="1">
    <w:p w14:paraId="2879CB8A" w14:textId="77777777" w:rsidR="007D7BFF" w:rsidRDefault="007D7BF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70DA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453D7"/>
    <w:multiLevelType w:val="hybridMultilevel"/>
    <w:tmpl w:val="1010A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13BF2"/>
    <w:multiLevelType w:val="hybridMultilevel"/>
    <w:tmpl w:val="FE8A8EBA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90E10"/>
    <w:multiLevelType w:val="hybridMultilevel"/>
    <w:tmpl w:val="57109D40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914D0"/>
    <w:multiLevelType w:val="hybridMultilevel"/>
    <w:tmpl w:val="3D427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3401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E76C66"/>
    <w:multiLevelType w:val="multilevel"/>
    <w:tmpl w:val="313E6D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7AE7B86"/>
    <w:multiLevelType w:val="hybridMultilevel"/>
    <w:tmpl w:val="0CB6E1D0"/>
    <w:lvl w:ilvl="0" w:tplc="93BC12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BFEE5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54BE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624D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4C3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0A65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1C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E412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E4CD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1411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21E3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FE138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22F45"/>
    <w:multiLevelType w:val="hybridMultilevel"/>
    <w:tmpl w:val="68BA10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25F5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927094"/>
    <w:multiLevelType w:val="hybridMultilevel"/>
    <w:tmpl w:val="49441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F546F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3377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3B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473B5"/>
    <w:multiLevelType w:val="hybridMultilevel"/>
    <w:tmpl w:val="CE5E7E4A"/>
    <w:lvl w:ilvl="0" w:tplc="700E375A"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8" w15:restartNumberingAfterBreak="0">
    <w:nsid w:val="524D1057"/>
    <w:multiLevelType w:val="hybridMultilevel"/>
    <w:tmpl w:val="09427EFC"/>
    <w:lvl w:ilvl="0" w:tplc="5AD03C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0773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F0637"/>
    <w:multiLevelType w:val="hybridMultilevel"/>
    <w:tmpl w:val="92D8CC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970BF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A0DA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B637B2"/>
    <w:multiLevelType w:val="hybridMultilevel"/>
    <w:tmpl w:val="A7EE0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525AB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702A6D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C409A4"/>
    <w:multiLevelType w:val="hybridMultilevel"/>
    <w:tmpl w:val="EED2B7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23519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83295C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5E29E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604E40"/>
    <w:multiLevelType w:val="hybridMultilevel"/>
    <w:tmpl w:val="6F324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396C5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4544D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9F170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E645F8"/>
    <w:multiLevelType w:val="hybridMultilevel"/>
    <w:tmpl w:val="16DE8AD0"/>
    <w:lvl w:ilvl="0" w:tplc="DE0E77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07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461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16C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CE9F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860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E88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414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C40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13DC5"/>
    <w:multiLevelType w:val="hybridMultilevel"/>
    <w:tmpl w:val="E724DEB8"/>
    <w:lvl w:ilvl="0" w:tplc="B664BD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480A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C2E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D4D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7C3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80BB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4A6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8E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CE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5"/>
  </w:num>
  <w:num w:numId="3">
    <w:abstractNumId w:val="7"/>
  </w:num>
  <w:num w:numId="4">
    <w:abstractNumId w:val="34"/>
  </w:num>
  <w:num w:numId="5">
    <w:abstractNumId w:val="20"/>
  </w:num>
  <w:num w:numId="6">
    <w:abstractNumId w:val="4"/>
  </w:num>
  <w:num w:numId="7">
    <w:abstractNumId w:val="6"/>
  </w:num>
  <w:num w:numId="8">
    <w:abstractNumId w:val="13"/>
  </w:num>
  <w:num w:numId="9">
    <w:abstractNumId w:val="30"/>
  </w:num>
  <w:num w:numId="10">
    <w:abstractNumId w:val="18"/>
  </w:num>
  <w:num w:numId="11">
    <w:abstractNumId w:val="1"/>
  </w:num>
  <w:num w:numId="12">
    <w:abstractNumId w:val="23"/>
  </w:num>
  <w:num w:numId="13">
    <w:abstractNumId w:val="11"/>
  </w:num>
  <w:num w:numId="14">
    <w:abstractNumId w:val="26"/>
  </w:num>
  <w:num w:numId="15">
    <w:abstractNumId w:val="17"/>
  </w:num>
  <w:num w:numId="16">
    <w:abstractNumId w:val="33"/>
  </w:num>
  <w:num w:numId="17">
    <w:abstractNumId w:val="2"/>
  </w:num>
  <w:num w:numId="18">
    <w:abstractNumId w:val="3"/>
  </w:num>
  <w:num w:numId="19">
    <w:abstractNumId w:val="24"/>
  </w:num>
  <w:num w:numId="20">
    <w:abstractNumId w:val="22"/>
  </w:num>
  <w:num w:numId="21">
    <w:abstractNumId w:val="5"/>
  </w:num>
  <w:num w:numId="22">
    <w:abstractNumId w:val="28"/>
  </w:num>
  <w:num w:numId="23">
    <w:abstractNumId w:val="9"/>
  </w:num>
  <w:num w:numId="24">
    <w:abstractNumId w:val="25"/>
  </w:num>
  <w:num w:numId="25">
    <w:abstractNumId w:val="21"/>
  </w:num>
  <w:num w:numId="26">
    <w:abstractNumId w:val="8"/>
  </w:num>
  <w:num w:numId="27">
    <w:abstractNumId w:val="0"/>
  </w:num>
  <w:num w:numId="28">
    <w:abstractNumId w:val="15"/>
  </w:num>
  <w:num w:numId="29">
    <w:abstractNumId w:val="32"/>
  </w:num>
  <w:num w:numId="30">
    <w:abstractNumId w:val="29"/>
  </w:num>
  <w:num w:numId="31">
    <w:abstractNumId w:val="10"/>
  </w:num>
  <w:num w:numId="32">
    <w:abstractNumId w:val="31"/>
  </w:num>
  <w:num w:numId="33">
    <w:abstractNumId w:val="27"/>
  </w:num>
  <w:num w:numId="34">
    <w:abstractNumId w:val="19"/>
  </w:num>
  <w:num w:numId="35">
    <w:abstractNumId w:val="14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ar-SA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Q2MDWyMDYwNLNQ0lEKTi0uzszPAykwqQUAqgfnrSwAAAA="/>
  </w:docVars>
  <w:rsids>
    <w:rsidRoot w:val="00136ED8"/>
    <w:rsid w:val="00001DB9"/>
    <w:rsid w:val="00002574"/>
    <w:rsid w:val="00006A6D"/>
    <w:rsid w:val="00007CF0"/>
    <w:rsid w:val="00012707"/>
    <w:rsid w:val="00017668"/>
    <w:rsid w:val="00020121"/>
    <w:rsid w:val="0002047E"/>
    <w:rsid w:val="000236B6"/>
    <w:rsid w:val="000319F9"/>
    <w:rsid w:val="0005745D"/>
    <w:rsid w:val="00057617"/>
    <w:rsid w:val="0005785E"/>
    <w:rsid w:val="00061D35"/>
    <w:rsid w:val="00062681"/>
    <w:rsid w:val="0006733F"/>
    <w:rsid w:val="00073019"/>
    <w:rsid w:val="000817CE"/>
    <w:rsid w:val="00081E8C"/>
    <w:rsid w:val="00084972"/>
    <w:rsid w:val="00086DE9"/>
    <w:rsid w:val="000870F5"/>
    <w:rsid w:val="0009733B"/>
    <w:rsid w:val="000A0282"/>
    <w:rsid w:val="000A12AF"/>
    <w:rsid w:val="000A2D01"/>
    <w:rsid w:val="000A3E75"/>
    <w:rsid w:val="000A49E1"/>
    <w:rsid w:val="000A7E01"/>
    <w:rsid w:val="000A7F2F"/>
    <w:rsid w:val="000B1927"/>
    <w:rsid w:val="000B2694"/>
    <w:rsid w:val="000C1C5B"/>
    <w:rsid w:val="000C3DDA"/>
    <w:rsid w:val="000D58F2"/>
    <w:rsid w:val="000D7347"/>
    <w:rsid w:val="000E1340"/>
    <w:rsid w:val="000E29C8"/>
    <w:rsid w:val="000E2DE7"/>
    <w:rsid w:val="000E31A6"/>
    <w:rsid w:val="000E3BF1"/>
    <w:rsid w:val="000E4398"/>
    <w:rsid w:val="000F05C1"/>
    <w:rsid w:val="000F0DEF"/>
    <w:rsid w:val="000F17E5"/>
    <w:rsid w:val="000F7A00"/>
    <w:rsid w:val="000F7A64"/>
    <w:rsid w:val="00100383"/>
    <w:rsid w:val="001059B5"/>
    <w:rsid w:val="001061A5"/>
    <w:rsid w:val="001065EF"/>
    <w:rsid w:val="00113E70"/>
    <w:rsid w:val="00117A46"/>
    <w:rsid w:val="001201DF"/>
    <w:rsid w:val="00122D27"/>
    <w:rsid w:val="001244DF"/>
    <w:rsid w:val="00127B48"/>
    <w:rsid w:val="00130F64"/>
    <w:rsid w:val="00132034"/>
    <w:rsid w:val="00132416"/>
    <w:rsid w:val="00135270"/>
    <w:rsid w:val="001357D4"/>
    <w:rsid w:val="0013605F"/>
    <w:rsid w:val="00136ED8"/>
    <w:rsid w:val="00141F7D"/>
    <w:rsid w:val="001505FC"/>
    <w:rsid w:val="0015773B"/>
    <w:rsid w:val="00161BB4"/>
    <w:rsid w:val="001630AE"/>
    <w:rsid w:val="00163EBC"/>
    <w:rsid w:val="001716C2"/>
    <w:rsid w:val="001773C2"/>
    <w:rsid w:val="001773FF"/>
    <w:rsid w:val="00177F81"/>
    <w:rsid w:val="00181F34"/>
    <w:rsid w:val="001835DC"/>
    <w:rsid w:val="0019137A"/>
    <w:rsid w:val="00193740"/>
    <w:rsid w:val="00194AB4"/>
    <w:rsid w:val="00196B02"/>
    <w:rsid w:val="001A05A3"/>
    <w:rsid w:val="001A1365"/>
    <w:rsid w:val="001A1D41"/>
    <w:rsid w:val="001A3EF3"/>
    <w:rsid w:val="001B11BE"/>
    <w:rsid w:val="001B56BF"/>
    <w:rsid w:val="001B62A9"/>
    <w:rsid w:val="001B6AE0"/>
    <w:rsid w:val="001C447A"/>
    <w:rsid w:val="001C5CAE"/>
    <w:rsid w:val="001C658A"/>
    <w:rsid w:val="001C6B55"/>
    <w:rsid w:val="001D2BA7"/>
    <w:rsid w:val="001D53B9"/>
    <w:rsid w:val="001E0648"/>
    <w:rsid w:val="001E0755"/>
    <w:rsid w:val="001E109F"/>
    <w:rsid w:val="001F2A50"/>
    <w:rsid w:val="002012E8"/>
    <w:rsid w:val="00201D83"/>
    <w:rsid w:val="0022434B"/>
    <w:rsid w:val="00225837"/>
    <w:rsid w:val="00240097"/>
    <w:rsid w:val="002453A5"/>
    <w:rsid w:val="0024602B"/>
    <w:rsid w:val="0024641D"/>
    <w:rsid w:val="002465DD"/>
    <w:rsid w:val="002466B2"/>
    <w:rsid w:val="002516B5"/>
    <w:rsid w:val="002523F2"/>
    <w:rsid w:val="00252A72"/>
    <w:rsid w:val="00253A11"/>
    <w:rsid w:val="00253F10"/>
    <w:rsid w:val="00254E5B"/>
    <w:rsid w:val="00257E69"/>
    <w:rsid w:val="0027020A"/>
    <w:rsid w:val="002724C0"/>
    <w:rsid w:val="00274202"/>
    <w:rsid w:val="00275833"/>
    <w:rsid w:val="00276254"/>
    <w:rsid w:val="00276AA2"/>
    <w:rsid w:val="00280A4A"/>
    <w:rsid w:val="0028200F"/>
    <w:rsid w:val="00282C24"/>
    <w:rsid w:val="002841B4"/>
    <w:rsid w:val="002926BE"/>
    <w:rsid w:val="00295678"/>
    <w:rsid w:val="002A3B21"/>
    <w:rsid w:val="002A4098"/>
    <w:rsid w:val="002A5F03"/>
    <w:rsid w:val="002A62B2"/>
    <w:rsid w:val="002B1D7E"/>
    <w:rsid w:val="002B27CD"/>
    <w:rsid w:val="002B5CC6"/>
    <w:rsid w:val="002B65B4"/>
    <w:rsid w:val="002C03C1"/>
    <w:rsid w:val="002D08DD"/>
    <w:rsid w:val="002D2107"/>
    <w:rsid w:val="002D24DF"/>
    <w:rsid w:val="002D34FB"/>
    <w:rsid w:val="002D3E86"/>
    <w:rsid w:val="002D4893"/>
    <w:rsid w:val="002D58F5"/>
    <w:rsid w:val="002E1EBB"/>
    <w:rsid w:val="002E2B0E"/>
    <w:rsid w:val="002F3AF6"/>
    <w:rsid w:val="002F6FCA"/>
    <w:rsid w:val="00314158"/>
    <w:rsid w:val="0031534D"/>
    <w:rsid w:val="00316E06"/>
    <w:rsid w:val="00317287"/>
    <w:rsid w:val="00320014"/>
    <w:rsid w:val="00321996"/>
    <w:rsid w:val="0032309C"/>
    <w:rsid w:val="00324273"/>
    <w:rsid w:val="00342639"/>
    <w:rsid w:val="00344087"/>
    <w:rsid w:val="00344D2A"/>
    <w:rsid w:val="00344F76"/>
    <w:rsid w:val="00347DB8"/>
    <w:rsid w:val="003513B6"/>
    <w:rsid w:val="00352226"/>
    <w:rsid w:val="0035412B"/>
    <w:rsid w:val="00361A65"/>
    <w:rsid w:val="003631A3"/>
    <w:rsid w:val="0036502C"/>
    <w:rsid w:val="003651FB"/>
    <w:rsid w:val="00373A4B"/>
    <w:rsid w:val="00373E74"/>
    <w:rsid w:val="003748BE"/>
    <w:rsid w:val="0037669B"/>
    <w:rsid w:val="0038105F"/>
    <w:rsid w:val="00382256"/>
    <w:rsid w:val="00382AD7"/>
    <w:rsid w:val="003836DE"/>
    <w:rsid w:val="00384950"/>
    <w:rsid w:val="003910A1"/>
    <w:rsid w:val="00392334"/>
    <w:rsid w:val="003A0446"/>
    <w:rsid w:val="003A296A"/>
    <w:rsid w:val="003A3204"/>
    <w:rsid w:val="003A399B"/>
    <w:rsid w:val="003B1957"/>
    <w:rsid w:val="003C2E84"/>
    <w:rsid w:val="003C6E2D"/>
    <w:rsid w:val="003D2B9D"/>
    <w:rsid w:val="003D4ED1"/>
    <w:rsid w:val="003D5F67"/>
    <w:rsid w:val="003D75D7"/>
    <w:rsid w:val="003E189B"/>
    <w:rsid w:val="003E43B2"/>
    <w:rsid w:val="003E6BAE"/>
    <w:rsid w:val="003F14CD"/>
    <w:rsid w:val="003F2685"/>
    <w:rsid w:val="003F3098"/>
    <w:rsid w:val="0040198F"/>
    <w:rsid w:val="00402796"/>
    <w:rsid w:val="00410641"/>
    <w:rsid w:val="004125A9"/>
    <w:rsid w:val="00413776"/>
    <w:rsid w:val="00414065"/>
    <w:rsid w:val="0042472B"/>
    <w:rsid w:val="00431694"/>
    <w:rsid w:val="00432D51"/>
    <w:rsid w:val="00433CD1"/>
    <w:rsid w:val="00434852"/>
    <w:rsid w:val="00437518"/>
    <w:rsid w:val="00440BD6"/>
    <w:rsid w:val="004419F0"/>
    <w:rsid w:val="00442903"/>
    <w:rsid w:val="0044596E"/>
    <w:rsid w:val="004466B1"/>
    <w:rsid w:val="00446B12"/>
    <w:rsid w:val="00451104"/>
    <w:rsid w:val="004575E8"/>
    <w:rsid w:val="0046023B"/>
    <w:rsid w:val="00460297"/>
    <w:rsid w:val="00462DD9"/>
    <w:rsid w:val="004656B1"/>
    <w:rsid w:val="00467597"/>
    <w:rsid w:val="00477702"/>
    <w:rsid w:val="00481C93"/>
    <w:rsid w:val="00483C0F"/>
    <w:rsid w:val="00484741"/>
    <w:rsid w:val="00485E43"/>
    <w:rsid w:val="00493CD8"/>
    <w:rsid w:val="0049639C"/>
    <w:rsid w:val="004A1788"/>
    <w:rsid w:val="004A1C29"/>
    <w:rsid w:val="004A36C3"/>
    <w:rsid w:val="004A49B4"/>
    <w:rsid w:val="004B128D"/>
    <w:rsid w:val="004B3EE5"/>
    <w:rsid w:val="004B6C88"/>
    <w:rsid w:val="004B73F9"/>
    <w:rsid w:val="004B784F"/>
    <w:rsid w:val="004C1599"/>
    <w:rsid w:val="004C724E"/>
    <w:rsid w:val="004C7BAF"/>
    <w:rsid w:val="004D691C"/>
    <w:rsid w:val="004E2BCB"/>
    <w:rsid w:val="004E2F7E"/>
    <w:rsid w:val="004E6A28"/>
    <w:rsid w:val="004F0E3E"/>
    <w:rsid w:val="004F40FE"/>
    <w:rsid w:val="004F47BE"/>
    <w:rsid w:val="004F723F"/>
    <w:rsid w:val="005142C0"/>
    <w:rsid w:val="005213F6"/>
    <w:rsid w:val="00524441"/>
    <w:rsid w:val="00531D5B"/>
    <w:rsid w:val="00544EB2"/>
    <w:rsid w:val="005501DB"/>
    <w:rsid w:val="00550D94"/>
    <w:rsid w:val="00555724"/>
    <w:rsid w:val="00555F86"/>
    <w:rsid w:val="00557544"/>
    <w:rsid w:val="00565A72"/>
    <w:rsid w:val="0056689F"/>
    <w:rsid w:val="00567FB0"/>
    <w:rsid w:val="005704B4"/>
    <w:rsid w:val="00572383"/>
    <w:rsid w:val="00575A2E"/>
    <w:rsid w:val="00575CE9"/>
    <w:rsid w:val="00577E69"/>
    <w:rsid w:val="00583B08"/>
    <w:rsid w:val="00584039"/>
    <w:rsid w:val="005866C6"/>
    <w:rsid w:val="00586C38"/>
    <w:rsid w:val="0058744E"/>
    <w:rsid w:val="00591A8C"/>
    <w:rsid w:val="00592DEE"/>
    <w:rsid w:val="005949C5"/>
    <w:rsid w:val="005951F1"/>
    <w:rsid w:val="00596B24"/>
    <w:rsid w:val="005A0C35"/>
    <w:rsid w:val="005A1149"/>
    <w:rsid w:val="005A1CFA"/>
    <w:rsid w:val="005A2E8E"/>
    <w:rsid w:val="005B2B4B"/>
    <w:rsid w:val="005B395C"/>
    <w:rsid w:val="005C061A"/>
    <w:rsid w:val="005C1CD8"/>
    <w:rsid w:val="005C557A"/>
    <w:rsid w:val="005D73FC"/>
    <w:rsid w:val="005E0AED"/>
    <w:rsid w:val="005E0E63"/>
    <w:rsid w:val="005E519F"/>
    <w:rsid w:val="005F4742"/>
    <w:rsid w:val="005F739C"/>
    <w:rsid w:val="0060757D"/>
    <w:rsid w:val="006162CC"/>
    <w:rsid w:val="00616988"/>
    <w:rsid w:val="00621E34"/>
    <w:rsid w:val="006221AB"/>
    <w:rsid w:val="00624296"/>
    <w:rsid w:val="00632BFD"/>
    <w:rsid w:val="00632EE4"/>
    <w:rsid w:val="0063673E"/>
    <w:rsid w:val="006374F0"/>
    <w:rsid w:val="0064510E"/>
    <w:rsid w:val="0064794E"/>
    <w:rsid w:val="00650135"/>
    <w:rsid w:val="00650628"/>
    <w:rsid w:val="00651A7E"/>
    <w:rsid w:val="00651C63"/>
    <w:rsid w:val="00654EDF"/>
    <w:rsid w:val="00656167"/>
    <w:rsid w:val="00657C0C"/>
    <w:rsid w:val="006645E5"/>
    <w:rsid w:val="00664760"/>
    <w:rsid w:val="0067116D"/>
    <w:rsid w:val="0067355E"/>
    <w:rsid w:val="00677A5C"/>
    <w:rsid w:val="00677FE7"/>
    <w:rsid w:val="00680122"/>
    <w:rsid w:val="00680E03"/>
    <w:rsid w:val="00680E70"/>
    <w:rsid w:val="0068577D"/>
    <w:rsid w:val="0069064F"/>
    <w:rsid w:val="00696330"/>
    <w:rsid w:val="00696B4E"/>
    <w:rsid w:val="006A5ADA"/>
    <w:rsid w:val="006B44BA"/>
    <w:rsid w:val="006C06E1"/>
    <w:rsid w:val="006C7F84"/>
    <w:rsid w:val="006C7F85"/>
    <w:rsid w:val="006D0096"/>
    <w:rsid w:val="006D0992"/>
    <w:rsid w:val="006D0B38"/>
    <w:rsid w:val="006D0DA9"/>
    <w:rsid w:val="006D3D7F"/>
    <w:rsid w:val="006D43D8"/>
    <w:rsid w:val="006E1A00"/>
    <w:rsid w:val="006E2347"/>
    <w:rsid w:val="006E3FB8"/>
    <w:rsid w:val="006E78C0"/>
    <w:rsid w:val="006F659D"/>
    <w:rsid w:val="006F74EA"/>
    <w:rsid w:val="007117DF"/>
    <w:rsid w:val="00720531"/>
    <w:rsid w:val="00721725"/>
    <w:rsid w:val="00721C83"/>
    <w:rsid w:val="00723731"/>
    <w:rsid w:val="0073005F"/>
    <w:rsid w:val="00733262"/>
    <w:rsid w:val="00734A70"/>
    <w:rsid w:val="00742C35"/>
    <w:rsid w:val="007466D7"/>
    <w:rsid w:val="007500C7"/>
    <w:rsid w:val="007536A9"/>
    <w:rsid w:val="00760414"/>
    <w:rsid w:val="00760F28"/>
    <w:rsid w:val="0076229C"/>
    <w:rsid w:val="00762412"/>
    <w:rsid w:val="00763103"/>
    <w:rsid w:val="00763F6B"/>
    <w:rsid w:val="007650E8"/>
    <w:rsid w:val="00773313"/>
    <w:rsid w:val="00773A23"/>
    <w:rsid w:val="0078397B"/>
    <w:rsid w:val="007A2A06"/>
    <w:rsid w:val="007A604E"/>
    <w:rsid w:val="007B28A3"/>
    <w:rsid w:val="007B52EA"/>
    <w:rsid w:val="007C14E0"/>
    <w:rsid w:val="007C5456"/>
    <w:rsid w:val="007D046D"/>
    <w:rsid w:val="007D1598"/>
    <w:rsid w:val="007D65F6"/>
    <w:rsid w:val="007D7BFF"/>
    <w:rsid w:val="007E111D"/>
    <w:rsid w:val="007F0125"/>
    <w:rsid w:val="007F0A4F"/>
    <w:rsid w:val="007F1D0C"/>
    <w:rsid w:val="007F27E7"/>
    <w:rsid w:val="007F4D0F"/>
    <w:rsid w:val="008060CD"/>
    <w:rsid w:val="00810510"/>
    <w:rsid w:val="008203D9"/>
    <w:rsid w:val="008251C3"/>
    <w:rsid w:val="0082639C"/>
    <w:rsid w:val="0082649F"/>
    <w:rsid w:val="00827AD0"/>
    <w:rsid w:val="0084129A"/>
    <w:rsid w:val="0084223A"/>
    <w:rsid w:val="008434F2"/>
    <w:rsid w:val="00844AF5"/>
    <w:rsid w:val="00856EF9"/>
    <w:rsid w:val="00865D1F"/>
    <w:rsid w:val="00871BAF"/>
    <w:rsid w:val="00871E92"/>
    <w:rsid w:val="00876581"/>
    <w:rsid w:val="0088278C"/>
    <w:rsid w:val="008844D9"/>
    <w:rsid w:val="00884E4F"/>
    <w:rsid w:val="00886535"/>
    <w:rsid w:val="008934BE"/>
    <w:rsid w:val="00895A35"/>
    <w:rsid w:val="00897297"/>
    <w:rsid w:val="00897600"/>
    <w:rsid w:val="008A11A9"/>
    <w:rsid w:val="008A1BDE"/>
    <w:rsid w:val="008A49B2"/>
    <w:rsid w:val="008A59B9"/>
    <w:rsid w:val="008B59F3"/>
    <w:rsid w:val="008B5EA3"/>
    <w:rsid w:val="008C33C0"/>
    <w:rsid w:val="008D4264"/>
    <w:rsid w:val="008E5E46"/>
    <w:rsid w:val="008F146C"/>
    <w:rsid w:val="008F6774"/>
    <w:rsid w:val="00904DBC"/>
    <w:rsid w:val="00906FBA"/>
    <w:rsid w:val="00910B6D"/>
    <w:rsid w:val="009119CB"/>
    <w:rsid w:val="00915A9E"/>
    <w:rsid w:val="00917CD5"/>
    <w:rsid w:val="0093009E"/>
    <w:rsid w:val="00934FA7"/>
    <w:rsid w:val="00941563"/>
    <w:rsid w:val="00942A2B"/>
    <w:rsid w:val="00944C49"/>
    <w:rsid w:val="0094633D"/>
    <w:rsid w:val="00953DF0"/>
    <w:rsid w:val="0097212E"/>
    <w:rsid w:val="00974F50"/>
    <w:rsid w:val="009804B3"/>
    <w:rsid w:val="00983D0F"/>
    <w:rsid w:val="00983F53"/>
    <w:rsid w:val="009855B1"/>
    <w:rsid w:val="00985AD8"/>
    <w:rsid w:val="00985D88"/>
    <w:rsid w:val="00987136"/>
    <w:rsid w:val="00987AFD"/>
    <w:rsid w:val="00995EB9"/>
    <w:rsid w:val="00997A0B"/>
    <w:rsid w:val="009B0807"/>
    <w:rsid w:val="009B1ADB"/>
    <w:rsid w:val="009B794E"/>
    <w:rsid w:val="009C2CBA"/>
    <w:rsid w:val="009C36B5"/>
    <w:rsid w:val="009C58CB"/>
    <w:rsid w:val="009C5CE2"/>
    <w:rsid w:val="009C6157"/>
    <w:rsid w:val="009C74BD"/>
    <w:rsid w:val="009D161A"/>
    <w:rsid w:val="009D3AFD"/>
    <w:rsid w:val="009D440E"/>
    <w:rsid w:val="009D5614"/>
    <w:rsid w:val="009E1103"/>
    <w:rsid w:val="009E13BB"/>
    <w:rsid w:val="009E3255"/>
    <w:rsid w:val="009E3777"/>
    <w:rsid w:val="009F08D9"/>
    <w:rsid w:val="009F36D7"/>
    <w:rsid w:val="009F390A"/>
    <w:rsid w:val="009F3D34"/>
    <w:rsid w:val="009F40DA"/>
    <w:rsid w:val="009F5440"/>
    <w:rsid w:val="009F667E"/>
    <w:rsid w:val="00A00680"/>
    <w:rsid w:val="00A10820"/>
    <w:rsid w:val="00A1093E"/>
    <w:rsid w:val="00A162FF"/>
    <w:rsid w:val="00A16624"/>
    <w:rsid w:val="00A22ED0"/>
    <w:rsid w:val="00A23113"/>
    <w:rsid w:val="00A27593"/>
    <w:rsid w:val="00A36BE2"/>
    <w:rsid w:val="00A36F37"/>
    <w:rsid w:val="00A37C35"/>
    <w:rsid w:val="00A4049F"/>
    <w:rsid w:val="00A452E2"/>
    <w:rsid w:val="00A51733"/>
    <w:rsid w:val="00A518AD"/>
    <w:rsid w:val="00A522BA"/>
    <w:rsid w:val="00A52342"/>
    <w:rsid w:val="00A5424B"/>
    <w:rsid w:val="00A63BAA"/>
    <w:rsid w:val="00A64D1B"/>
    <w:rsid w:val="00A64FBF"/>
    <w:rsid w:val="00A706EA"/>
    <w:rsid w:val="00A71D2F"/>
    <w:rsid w:val="00A73A43"/>
    <w:rsid w:val="00A96757"/>
    <w:rsid w:val="00A96E6A"/>
    <w:rsid w:val="00A971C5"/>
    <w:rsid w:val="00AA0DAA"/>
    <w:rsid w:val="00AA1482"/>
    <w:rsid w:val="00AA6E25"/>
    <w:rsid w:val="00AA747E"/>
    <w:rsid w:val="00AB253A"/>
    <w:rsid w:val="00AB272F"/>
    <w:rsid w:val="00AB6181"/>
    <w:rsid w:val="00AB6397"/>
    <w:rsid w:val="00AB765F"/>
    <w:rsid w:val="00AC2229"/>
    <w:rsid w:val="00AC3F0A"/>
    <w:rsid w:val="00AC5608"/>
    <w:rsid w:val="00AC57E3"/>
    <w:rsid w:val="00AD10CB"/>
    <w:rsid w:val="00AD2982"/>
    <w:rsid w:val="00AD59A8"/>
    <w:rsid w:val="00AF26AA"/>
    <w:rsid w:val="00AF6AF5"/>
    <w:rsid w:val="00B01374"/>
    <w:rsid w:val="00B07073"/>
    <w:rsid w:val="00B07E7C"/>
    <w:rsid w:val="00B1290F"/>
    <w:rsid w:val="00B12F21"/>
    <w:rsid w:val="00B13F8A"/>
    <w:rsid w:val="00B14AE2"/>
    <w:rsid w:val="00B15F3A"/>
    <w:rsid w:val="00B17CC8"/>
    <w:rsid w:val="00B2019D"/>
    <w:rsid w:val="00B23C79"/>
    <w:rsid w:val="00B27604"/>
    <w:rsid w:val="00B27B4A"/>
    <w:rsid w:val="00B35F8D"/>
    <w:rsid w:val="00B40912"/>
    <w:rsid w:val="00B463E8"/>
    <w:rsid w:val="00B51F86"/>
    <w:rsid w:val="00B561B5"/>
    <w:rsid w:val="00B6311C"/>
    <w:rsid w:val="00B67F1E"/>
    <w:rsid w:val="00B807AF"/>
    <w:rsid w:val="00B83238"/>
    <w:rsid w:val="00B84F22"/>
    <w:rsid w:val="00B91F31"/>
    <w:rsid w:val="00B9344A"/>
    <w:rsid w:val="00BA6FBB"/>
    <w:rsid w:val="00BB0938"/>
    <w:rsid w:val="00BB0B07"/>
    <w:rsid w:val="00BB0B54"/>
    <w:rsid w:val="00BB1CBC"/>
    <w:rsid w:val="00BB2586"/>
    <w:rsid w:val="00BB2ACD"/>
    <w:rsid w:val="00BB3501"/>
    <w:rsid w:val="00BB517A"/>
    <w:rsid w:val="00BB7C54"/>
    <w:rsid w:val="00BC0549"/>
    <w:rsid w:val="00BC2001"/>
    <w:rsid w:val="00BC20AE"/>
    <w:rsid w:val="00BC255B"/>
    <w:rsid w:val="00BD1359"/>
    <w:rsid w:val="00BE0DE4"/>
    <w:rsid w:val="00BE4847"/>
    <w:rsid w:val="00BE5CDB"/>
    <w:rsid w:val="00BF2011"/>
    <w:rsid w:val="00BF27F7"/>
    <w:rsid w:val="00BF713D"/>
    <w:rsid w:val="00C00956"/>
    <w:rsid w:val="00C03C1A"/>
    <w:rsid w:val="00C11F58"/>
    <w:rsid w:val="00C15944"/>
    <w:rsid w:val="00C16C16"/>
    <w:rsid w:val="00C20FB0"/>
    <w:rsid w:val="00C2573A"/>
    <w:rsid w:val="00C27597"/>
    <w:rsid w:val="00C33FA3"/>
    <w:rsid w:val="00C35D97"/>
    <w:rsid w:val="00C433AA"/>
    <w:rsid w:val="00C44BCA"/>
    <w:rsid w:val="00C504A4"/>
    <w:rsid w:val="00C51727"/>
    <w:rsid w:val="00C51917"/>
    <w:rsid w:val="00C5592E"/>
    <w:rsid w:val="00C65994"/>
    <w:rsid w:val="00C659DC"/>
    <w:rsid w:val="00C706E3"/>
    <w:rsid w:val="00C72468"/>
    <w:rsid w:val="00C823DD"/>
    <w:rsid w:val="00C824BD"/>
    <w:rsid w:val="00C82C25"/>
    <w:rsid w:val="00C90C79"/>
    <w:rsid w:val="00C91A7D"/>
    <w:rsid w:val="00C96499"/>
    <w:rsid w:val="00CA07E6"/>
    <w:rsid w:val="00CA1456"/>
    <w:rsid w:val="00CA2021"/>
    <w:rsid w:val="00CA344C"/>
    <w:rsid w:val="00CB0320"/>
    <w:rsid w:val="00CB0FAE"/>
    <w:rsid w:val="00CB1001"/>
    <w:rsid w:val="00CB2355"/>
    <w:rsid w:val="00CB3375"/>
    <w:rsid w:val="00CC70B3"/>
    <w:rsid w:val="00CC7244"/>
    <w:rsid w:val="00CD04D9"/>
    <w:rsid w:val="00CD1084"/>
    <w:rsid w:val="00CD53BF"/>
    <w:rsid w:val="00CD559B"/>
    <w:rsid w:val="00CD5BF8"/>
    <w:rsid w:val="00CD7966"/>
    <w:rsid w:val="00CF0954"/>
    <w:rsid w:val="00CF12C1"/>
    <w:rsid w:val="00CF3CD1"/>
    <w:rsid w:val="00CF6B3B"/>
    <w:rsid w:val="00D00389"/>
    <w:rsid w:val="00D007E3"/>
    <w:rsid w:val="00D02F3E"/>
    <w:rsid w:val="00D03FB1"/>
    <w:rsid w:val="00D172A2"/>
    <w:rsid w:val="00D203DB"/>
    <w:rsid w:val="00D2149C"/>
    <w:rsid w:val="00D26D25"/>
    <w:rsid w:val="00D3356D"/>
    <w:rsid w:val="00D33F2C"/>
    <w:rsid w:val="00D375DA"/>
    <w:rsid w:val="00D41F82"/>
    <w:rsid w:val="00D42387"/>
    <w:rsid w:val="00D45416"/>
    <w:rsid w:val="00D50A00"/>
    <w:rsid w:val="00D55A03"/>
    <w:rsid w:val="00D55FEE"/>
    <w:rsid w:val="00D60D91"/>
    <w:rsid w:val="00D63E07"/>
    <w:rsid w:val="00D65CDC"/>
    <w:rsid w:val="00D7010C"/>
    <w:rsid w:val="00D704FC"/>
    <w:rsid w:val="00D70679"/>
    <w:rsid w:val="00D70F3A"/>
    <w:rsid w:val="00D73E30"/>
    <w:rsid w:val="00D8107C"/>
    <w:rsid w:val="00D91C4B"/>
    <w:rsid w:val="00D9265E"/>
    <w:rsid w:val="00D934BF"/>
    <w:rsid w:val="00D93DEB"/>
    <w:rsid w:val="00D95B04"/>
    <w:rsid w:val="00D96E82"/>
    <w:rsid w:val="00DA415D"/>
    <w:rsid w:val="00DA4F29"/>
    <w:rsid w:val="00DB11E4"/>
    <w:rsid w:val="00DB2559"/>
    <w:rsid w:val="00DB3495"/>
    <w:rsid w:val="00DB42D2"/>
    <w:rsid w:val="00DB5875"/>
    <w:rsid w:val="00DB6055"/>
    <w:rsid w:val="00DB7CF2"/>
    <w:rsid w:val="00DC035E"/>
    <w:rsid w:val="00DC2B8C"/>
    <w:rsid w:val="00DD2023"/>
    <w:rsid w:val="00DD21C7"/>
    <w:rsid w:val="00DD4477"/>
    <w:rsid w:val="00DF7F9B"/>
    <w:rsid w:val="00E013E3"/>
    <w:rsid w:val="00E128E5"/>
    <w:rsid w:val="00E157EE"/>
    <w:rsid w:val="00E20A8B"/>
    <w:rsid w:val="00E30218"/>
    <w:rsid w:val="00E33F6D"/>
    <w:rsid w:val="00E42AB9"/>
    <w:rsid w:val="00E444AD"/>
    <w:rsid w:val="00E4474D"/>
    <w:rsid w:val="00E452FD"/>
    <w:rsid w:val="00E50B21"/>
    <w:rsid w:val="00E51B8B"/>
    <w:rsid w:val="00E55DD6"/>
    <w:rsid w:val="00E56BDE"/>
    <w:rsid w:val="00E57B17"/>
    <w:rsid w:val="00E70D3F"/>
    <w:rsid w:val="00E720E0"/>
    <w:rsid w:val="00E75E8B"/>
    <w:rsid w:val="00E77C5C"/>
    <w:rsid w:val="00E82361"/>
    <w:rsid w:val="00E83554"/>
    <w:rsid w:val="00E84034"/>
    <w:rsid w:val="00E859BF"/>
    <w:rsid w:val="00E85EBB"/>
    <w:rsid w:val="00E87147"/>
    <w:rsid w:val="00E871DC"/>
    <w:rsid w:val="00E9031E"/>
    <w:rsid w:val="00E9124A"/>
    <w:rsid w:val="00E97076"/>
    <w:rsid w:val="00EB011A"/>
    <w:rsid w:val="00EB3CEA"/>
    <w:rsid w:val="00EC2936"/>
    <w:rsid w:val="00EC344B"/>
    <w:rsid w:val="00EC55A9"/>
    <w:rsid w:val="00EC574C"/>
    <w:rsid w:val="00EC6A1D"/>
    <w:rsid w:val="00ED06FA"/>
    <w:rsid w:val="00ED1124"/>
    <w:rsid w:val="00ED3863"/>
    <w:rsid w:val="00EF5F83"/>
    <w:rsid w:val="00EF6580"/>
    <w:rsid w:val="00F03D6E"/>
    <w:rsid w:val="00F04E1C"/>
    <w:rsid w:val="00F051EA"/>
    <w:rsid w:val="00F10BF3"/>
    <w:rsid w:val="00F11271"/>
    <w:rsid w:val="00F120AE"/>
    <w:rsid w:val="00F138F0"/>
    <w:rsid w:val="00F15F55"/>
    <w:rsid w:val="00F17F03"/>
    <w:rsid w:val="00F236C7"/>
    <w:rsid w:val="00F25745"/>
    <w:rsid w:val="00F259FC"/>
    <w:rsid w:val="00F26892"/>
    <w:rsid w:val="00F270CB"/>
    <w:rsid w:val="00F27F36"/>
    <w:rsid w:val="00F3382A"/>
    <w:rsid w:val="00F340B2"/>
    <w:rsid w:val="00F34E4E"/>
    <w:rsid w:val="00F3603F"/>
    <w:rsid w:val="00F36454"/>
    <w:rsid w:val="00F40227"/>
    <w:rsid w:val="00F403E6"/>
    <w:rsid w:val="00F40C94"/>
    <w:rsid w:val="00F42092"/>
    <w:rsid w:val="00F421E7"/>
    <w:rsid w:val="00F51E26"/>
    <w:rsid w:val="00F55355"/>
    <w:rsid w:val="00F616A3"/>
    <w:rsid w:val="00F616EF"/>
    <w:rsid w:val="00F62774"/>
    <w:rsid w:val="00F656D4"/>
    <w:rsid w:val="00F70065"/>
    <w:rsid w:val="00F70DC8"/>
    <w:rsid w:val="00F812C3"/>
    <w:rsid w:val="00F83551"/>
    <w:rsid w:val="00F8441B"/>
    <w:rsid w:val="00F84D4E"/>
    <w:rsid w:val="00F94CD6"/>
    <w:rsid w:val="00F952FC"/>
    <w:rsid w:val="00FA0432"/>
    <w:rsid w:val="00FA06DC"/>
    <w:rsid w:val="00FA0CBD"/>
    <w:rsid w:val="00FA5245"/>
    <w:rsid w:val="00FB0E5E"/>
    <w:rsid w:val="00FB6D63"/>
    <w:rsid w:val="00FC18C3"/>
    <w:rsid w:val="00FC20E0"/>
    <w:rsid w:val="00FC3A1B"/>
    <w:rsid w:val="00FD4876"/>
    <w:rsid w:val="00FE0A11"/>
    <w:rsid w:val="00FF043F"/>
    <w:rsid w:val="00FF5351"/>
    <w:rsid w:val="01AF1A0F"/>
    <w:rsid w:val="0209B35F"/>
    <w:rsid w:val="0333ACF6"/>
    <w:rsid w:val="0388EF84"/>
    <w:rsid w:val="039FBFC5"/>
    <w:rsid w:val="03DF0DD7"/>
    <w:rsid w:val="04008FB8"/>
    <w:rsid w:val="04127E30"/>
    <w:rsid w:val="0439AB77"/>
    <w:rsid w:val="048A5C99"/>
    <w:rsid w:val="050F0462"/>
    <w:rsid w:val="05C4025C"/>
    <w:rsid w:val="061A3079"/>
    <w:rsid w:val="061B7E51"/>
    <w:rsid w:val="06A1CBC7"/>
    <w:rsid w:val="06F58D20"/>
    <w:rsid w:val="0736D6A3"/>
    <w:rsid w:val="0769467F"/>
    <w:rsid w:val="07B25F61"/>
    <w:rsid w:val="07D3CA24"/>
    <w:rsid w:val="07D80728"/>
    <w:rsid w:val="07FFA056"/>
    <w:rsid w:val="08329D2E"/>
    <w:rsid w:val="083F9B3C"/>
    <w:rsid w:val="085FCC86"/>
    <w:rsid w:val="08E1526C"/>
    <w:rsid w:val="090FC77A"/>
    <w:rsid w:val="093672D4"/>
    <w:rsid w:val="0993E849"/>
    <w:rsid w:val="09973053"/>
    <w:rsid w:val="09C969CE"/>
    <w:rsid w:val="09EF8F29"/>
    <w:rsid w:val="0A12F1C7"/>
    <w:rsid w:val="0A197AE0"/>
    <w:rsid w:val="0A228E84"/>
    <w:rsid w:val="0B568476"/>
    <w:rsid w:val="0B5DD646"/>
    <w:rsid w:val="0BC17C1C"/>
    <w:rsid w:val="0CA79A84"/>
    <w:rsid w:val="0CCBB049"/>
    <w:rsid w:val="0CF153C7"/>
    <w:rsid w:val="0D1624D0"/>
    <w:rsid w:val="0D75A54D"/>
    <w:rsid w:val="0E5D2124"/>
    <w:rsid w:val="0E88BAEE"/>
    <w:rsid w:val="0ED17924"/>
    <w:rsid w:val="0F210671"/>
    <w:rsid w:val="0F2799E9"/>
    <w:rsid w:val="0F43CEAA"/>
    <w:rsid w:val="0F74997F"/>
    <w:rsid w:val="0F8189D0"/>
    <w:rsid w:val="0F90813E"/>
    <w:rsid w:val="0FA67F55"/>
    <w:rsid w:val="104D3FBC"/>
    <w:rsid w:val="105AAA89"/>
    <w:rsid w:val="106F369E"/>
    <w:rsid w:val="1070DE4B"/>
    <w:rsid w:val="110356A7"/>
    <w:rsid w:val="113C4509"/>
    <w:rsid w:val="1194B70A"/>
    <w:rsid w:val="119F46AE"/>
    <w:rsid w:val="11E09AF8"/>
    <w:rsid w:val="1272CB96"/>
    <w:rsid w:val="12B10448"/>
    <w:rsid w:val="12C2567B"/>
    <w:rsid w:val="12F68143"/>
    <w:rsid w:val="1317FDD9"/>
    <w:rsid w:val="13DB8D82"/>
    <w:rsid w:val="13DEBCEF"/>
    <w:rsid w:val="13FB8A62"/>
    <w:rsid w:val="1424F8BC"/>
    <w:rsid w:val="15027515"/>
    <w:rsid w:val="154764C1"/>
    <w:rsid w:val="15795621"/>
    <w:rsid w:val="15817245"/>
    <w:rsid w:val="1609B0AD"/>
    <w:rsid w:val="163444D7"/>
    <w:rsid w:val="164D3D57"/>
    <w:rsid w:val="16B2BDA6"/>
    <w:rsid w:val="1721C33A"/>
    <w:rsid w:val="1748FF99"/>
    <w:rsid w:val="17A65F94"/>
    <w:rsid w:val="17DC2965"/>
    <w:rsid w:val="17E14A52"/>
    <w:rsid w:val="180F895F"/>
    <w:rsid w:val="185887AE"/>
    <w:rsid w:val="18CEF856"/>
    <w:rsid w:val="19452564"/>
    <w:rsid w:val="194EAA68"/>
    <w:rsid w:val="19BDC4A1"/>
    <w:rsid w:val="19E366B8"/>
    <w:rsid w:val="1B1B6DC6"/>
    <w:rsid w:val="1B41DAE7"/>
    <w:rsid w:val="1B570744"/>
    <w:rsid w:val="1B6A067C"/>
    <w:rsid w:val="1C15BB13"/>
    <w:rsid w:val="1C6289E3"/>
    <w:rsid w:val="1CE34D10"/>
    <w:rsid w:val="1DA1D11C"/>
    <w:rsid w:val="1DA6E75B"/>
    <w:rsid w:val="1DCB2CA4"/>
    <w:rsid w:val="1E4967D8"/>
    <w:rsid w:val="1E4B54CE"/>
    <w:rsid w:val="1E597533"/>
    <w:rsid w:val="1ED00681"/>
    <w:rsid w:val="1EED457C"/>
    <w:rsid w:val="1EEEF1B4"/>
    <w:rsid w:val="1F351910"/>
    <w:rsid w:val="1F35F134"/>
    <w:rsid w:val="1F53A05D"/>
    <w:rsid w:val="1F929D12"/>
    <w:rsid w:val="2002AF95"/>
    <w:rsid w:val="202AED2E"/>
    <w:rsid w:val="2051E793"/>
    <w:rsid w:val="2091FAC2"/>
    <w:rsid w:val="20CA70F2"/>
    <w:rsid w:val="2147A574"/>
    <w:rsid w:val="21563890"/>
    <w:rsid w:val="21CFBD46"/>
    <w:rsid w:val="2209D5FA"/>
    <w:rsid w:val="22197421"/>
    <w:rsid w:val="22392221"/>
    <w:rsid w:val="2266C5F5"/>
    <w:rsid w:val="234D3F21"/>
    <w:rsid w:val="23B8E060"/>
    <w:rsid w:val="23BD8715"/>
    <w:rsid w:val="23C1C9DD"/>
    <w:rsid w:val="24A90153"/>
    <w:rsid w:val="24BD3182"/>
    <w:rsid w:val="24C00B97"/>
    <w:rsid w:val="24C77A10"/>
    <w:rsid w:val="25807B65"/>
    <w:rsid w:val="25E8B639"/>
    <w:rsid w:val="2600B356"/>
    <w:rsid w:val="26439463"/>
    <w:rsid w:val="264C1839"/>
    <w:rsid w:val="264C36E3"/>
    <w:rsid w:val="268B4CF0"/>
    <w:rsid w:val="269EF3F7"/>
    <w:rsid w:val="26C1F009"/>
    <w:rsid w:val="273AA310"/>
    <w:rsid w:val="2784869A"/>
    <w:rsid w:val="27FDADF3"/>
    <w:rsid w:val="2898FF7D"/>
    <w:rsid w:val="296EC141"/>
    <w:rsid w:val="29A42E1F"/>
    <w:rsid w:val="2A2B0BA9"/>
    <w:rsid w:val="2A34B0B1"/>
    <w:rsid w:val="2AAD7C3B"/>
    <w:rsid w:val="2B377001"/>
    <w:rsid w:val="2B917B48"/>
    <w:rsid w:val="2B97E1EE"/>
    <w:rsid w:val="2C494C9C"/>
    <w:rsid w:val="2C7ABCE2"/>
    <w:rsid w:val="2C8F35DB"/>
    <w:rsid w:val="2CBA9F65"/>
    <w:rsid w:val="2CC1E908"/>
    <w:rsid w:val="2D7EB2F4"/>
    <w:rsid w:val="2D910116"/>
    <w:rsid w:val="2D9444BB"/>
    <w:rsid w:val="2DA8B0BB"/>
    <w:rsid w:val="2E0FBD9A"/>
    <w:rsid w:val="2E2B063C"/>
    <w:rsid w:val="2E55558C"/>
    <w:rsid w:val="2EBA908E"/>
    <w:rsid w:val="2F4D3547"/>
    <w:rsid w:val="2F8AADBD"/>
    <w:rsid w:val="2FC4B658"/>
    <w:rsid w:val="2FE88A9C"/>
    <w:rsid w:val="2FF0D42F"/>
    <w:rsid w:val="2FF45F54"/>
    <w:rsid w:val="307DCB5F"/>
    <w:rsid w:val="3095D685"/>
    <w:rsid w:val="30976368"/>
    <w:rsid w:val="311CBDBF"/>
    <w:rsid w:val="3127F1F9"/>
    <w:rsid w:val="314C38D0"/>
    <w:rsid w:val="315BA06A"/>
    <w:rsid w:val="31655189"/>
    <w:rsid w:val="31A464C3"/>
    <w:rsid w:val="3207CB8B"/>
    <w:rsid w:val="321F0B92"/>
    <w:rsid w:val="3233F7A3"/>
    <w:rsid w:val="3300B6EE"/>
    <w:rsid w:val="33142D5D"/>
    <w:rsid w:val="332C7DA1"/>
    <w:rsid w:val="333AA71A"/>
    <w:rsid w:val="33561D56"/>
    <w:rsid w:val="33925EEC"/>
    <w:rsid w:val="33BD8BEA"/>
    <w:rsid w:val="341EB096"/>
    <w:rsid w:val="34389AC6"/>
    <w:rsid w:val="345FCE8C"/>
    <w:rsid w:val="35208720"/>
    <w:rsid w:val="35797CB4"/>
    <w:rsid w:val="35DAA0FC"/>
    <w:rsid w:val="35EDEEA3"/>
    <w:rsid w:val="36415390"/>
    <w:rsid w:val="365CB216"/>
    <w:rsid w:val="366032BB"/>
    <w:rsid w:val="36FB40BA"/>
    <w:rsid w:val="36FF904B"/>
    <w:rsid w:val="375DE5FC"/>
    <w:rsid w:val="378BFF43"/>
    <w:rsid w:val="37A51175"/>
    <w:rsid w:val="389E267E"/>
    <w:rsid w:val="397883A6"/>
    <w:rsid w:val="398E4013"/>
    <w:rsid w:val="39963840"/>
    <w:rsid w:val="39A30529"/>
    <w:rsid w:val="3A179924"/>
    <w:rsid w:val="3A17A21B"/>
    <w:rsid w:val="3A3EBCBC"/>
    <w:rsid w:val="3AA057C7"/>
    <w:rsid w:val="3AAA0869"/>
    <w:rsid w:val="3B2C1A03"/>
    <w:rsid w:val="3B3208A1"/>
    <w:rsid w:val="3B3F0AC6"/>
    <w:rsid w:val="3B8897F9"/>
    <w:rsid w:val="3BFB2AF7"/>
    <w:rsid w:val="3C9F47E9"/>
    <w:rsid w:val="3CBC60C2"/>
    <w:rsid w:val="3CCA5136"/>
    <w:rsid w:val="3CECAAB6"/>
    <w:rsid w:val="3D276400"/>
    <w:rsid w:val="3DFB362F"/>
    <w:rsid w:val="3E283797"/>
    <w:rsid w:val="3E2D64C3"/>
    <w:rsid w:val="3E2FE3CE"/>
    <w:rsid w:val="3E6C9328"/>
    <w:rsid w:val="3EA19AD6"/>
    <w:rsid w:val="3F06DE52"/>
    <w:rsid w:val="3F390E9B"/>
    <w:rsid w:val="3FC9AA6F"/>
    <w:rsid w:val="3FF6F7E1"/>
    <w:rsid w:val="3FFCBBAC"/>
    <w:rsid w:val="400B711D"/>
    <w:rsid w:val="404A3DE2"/>
    <w:rsid w:val="405429CC"/>
    <w:rsid w:val="409C4C5B"/>
    <w:rsid w:val="410EF4EA"/>
    <w:rsid w:val="4132D6F1"/>
    <w:rsid w:val="419434DD"/>
    <w:rsid w:val="41C4804D"/>
    <w:rsid w:val="41C9FE27"/>
    <w:rsid w:val="424AEC54"/>
    <w:rsid w:val="4253655E"/>
    <w:rsid w:val="42A53690"/>
    <w:rsid w:val="42B9BFE3"/>
    <w:rsid w:val="431392C7"/>
    <w:rsid w:val="4320AA51"/>
    <w:rsid w:val="43318BFB"/>
    <w:rsid w:val="43B9FC54"/>
    <w:rsid w:val="44531039"/>
    <w:rsid w:val="449F30B3"/>
    <w:rsid w:val="44A9996A"/>
    <w:rsid w:val="44F38966"/>
    <w:rsid w:val="4500DB5A"/>
    <w:rsid w:val="452FA294"/>
    <w:rsid w:val="453D6546"/>
    <w:rsid w:val="455D1968"/>
    <w:rsid w:val="456B44DC"/>
    <w:rsid w:val="45B35C03"/>
    <w:rsid w:val="46422ACF"/>
    <w:rsid w:val="464802A0"/>
    <w:rsid w:val="47001807"/>
    <w:rsid w:val="470E3444"/>
    <w:rsid w:val="47229AB5"/>
    <w:rsid w:val="472EAA45"/>
    <w:rsid w:val="47628F9D"/>
    <w:rsid w:val="4766190B"/>
    <w:rsid w:val="481C4379"/>
    <w:rsid w:val="4886F2DE"/>
    <w:rsid w:val="488A7EB3"/>
    <w:rsid w:val="48C28A7C"/>
    <w:rsid w:val="48E75269"/>
    <w:rsid w:val="49BAC9C2"/>
    <w:rsid w:val="49EACEB0"/>
    <w:rsid w:val="4A6D2DFA"/>
    <w:rsid w:val="4B21671A"/>
    <w:rsid w:val="4B50F77C"/>
    <w:rsid w:val="4BD1DB40"/>
    <w:rsid w:val="4BE542C6"/>
    <w:rsid w:val="4C2B6459"/>
    <w:rsid w:val="4C39A8D4"/>
    <w:rsid w:val="4CB6E8AF"/>
    <w:rsid w:val="4CD6DAFF"/>
    <w:rsid w:val="4D286E51"/>
    <w:rsid w:val="4D384ED4"/>
    <w:rsid w:val="4D49348E"/>
    <w:rsid w:val="4D66C76D"/>
    <w:rsid w:val="4D870B4E"/>
    <w:rsid w:val="4D93F7C0"/>
    <w:rsid w:val="4D98CF40"/>
    <w:rsid w:val="4DA1CA75"/>
    <w:rsid w:val="4DE798B1"/>
    <w:rsid w:val="4DFE8B8B"/>
    <w:rsid w:val="4E2A64C1"/>
    <w:rsid w:val="4E78AE5A"/>
    <w:rsid w:val="4E8E3AE5"/>
    <w:rsid w:val="4F00B0A3"/>
    <w:rsid w:val="4F116AF6"/>
    <w:rsid w:val="4F169FC4"/>
    <w:rsid w:val="4F518594"/>
    <w:rsid w:val="4F55BA0D"/>
    <w:rsid w:val="4F741093"/>
    <w:rsid w:val="4F76C861"/>
    <w:rsid w:val="4FE51FB9"/>
    <w:rsid w:val="502C0384"/>
    <w:rsid w:val="50E4BFE4"/>
    <w:rsid w:val="51300D60"/>
    <w:rsid w:val="51375B3D"/>
    <w:rsid w:val="518CB6D1"/>
    <w:rsid w:val="51AED070"/>
    <w:rsid w:val="523A3890"/>
    <w:rsid w:val="530DB740"/>
    <w:rsid w:val="532CCB21"/>
    <w:rsid w:val="533398BC"/>
    <w:rsid w:val="53537DFE"/>
    <w:rsid w:val="53D88E0F"/>
    <w:rsid w:val="53F6528E"/>
    <w:rsid w:val="53FF65A4"/>
    <w:rsid w:val="5414BF06"/>
    <w:rsid w:val="547B982A"/>
    <w:rsid w:val="54A80C6D"/>
    <w:rsid w:val="54B3333D"/>
    <w:rsid w:val="5538496B"/>
    <w:rsid w:val="55609909"/>
    <w:rsid w:val="5593380E"/>
    <w:rsid w:val="5598D54F"/>
    <w:rsid w:val="5665BB91"/>
    <w:rsid w:val="56FEFE92"/>
    <w:rsid w:val="570DA9B3"/>
    <w:rsid w:val="57E935D0"/>
    <w:rsid w:val="580EF0EE"/>
    <w:rsid w:val="5825CFE5"/>
    <w:rsid w:val="5867C4C1"/>
    <w:rsid w:val="58686909"/>
    <w:rsid w:val="5887FCF1"/>
    <w:rsid w:val="58BFFF90"/>
    <w:rsid w:val="59014A09"/>
    <w:rsid w:val="5986A460"/>
    <w:rsid w:val="59DD5171"/>
    <w:rsid w:val="5A3F430F"/>
    <w:rsid w:val="5ACA106D"/>
    <w:rsid w:val="5B3071AA"/>
    <w:rsid w:val="5B945AC0"/>
    <w:rsid w:val="5C085C75"/>
    <w:rsid w:val="5C5A5A8E"/>
    <w:rsid w:val="5CD45624"/>
    <w:rsid w:val="5CFE1CA5"/>
    <w:rsid w:val="5DEA4C74"/>
    <w:rsid w:val="5E01D66C"/>
    <w:rsid w:val="5E970000"/>
    <w:rsid w:val="5EAB22A5"/>
    <w:rsid w:val="5EB75FEE"/>
    <w:rsid w:val="5EC87E1F"/>
    <w:rsid w:val="5F38E03B"/>
    <w:rsid w:val="5F3EC1B5"/>
    <w:rsid w:val="5FD0D57C"/>
    <w:rsid w:val="5FD3ED7F"/>
    <w:rsid w:val="6004164C"/>
    <w:rsid w:val="600F0E41"/>
    <w:rsid w:val="6090DB3B"/>
    <w:rsid w:val="609D0486"/>
    <w:rsid w:val="60D2A1BA"/>
    <w:rsid w:val="613462CC"/>
    <w:rsid w:val="61937CDD"/>
    <w:rsid w:val="622AB09A"/>
    <w:rsid w:val="627D811A"/>
    <w:rsid w:val="62854762"/>
    <w:rsid w:val="62C51259"/>
    <w:rsid w:val="634AF9A7"/>
    <w:rsid w:val="63C7EC1C"/>
    <w:rsid w:val="63D03BE7"/>
    <w:rsid w:val="640A427C"/>
    <w:rsid w:val="6437BE6F"/>
    <w:rsid w:val="648E8189"/>
    <w:rsid w:val="64C95707"/>
    <w:rsid w:val="64ED08E3"/>
    <w:rsid w:val="660CED4B"/>
    <w:rsid w:val="6622E868"/>
    <w:rsid w:val="6660ECE8"/>
    <w:rsid w:val="668DA1E2"/>
    <w:rsid w:val="66AFAF09"/>
    <w:rsid w:val="673CF3E9"/>
    <w:rsid w:val="6750F23D"/>
    <w:rsid w:val="6754F9DF"/>
    <w:rsid w:val="675FCBEA"/>
    <w:rsid w:val="6775E11F"/>
    <w:rsid w:val="6842B25A"/>
    <w:rsid w:val="6850D2AA"/>
    <w:rsid w:val="6890D028"/>
    <w:rsid w:val="68CA04EF"/>
    <w:rsid w:val="68F64E53"/>
    <w:rsid w:val="69A028DD"/>
    <w:rsid w:val="69BB0796"/>
    <w:rsid w:val="69C05EDF"/>
    <w:rsid w:val="6A0A841E"/>
    <w:rsid w:val="6A0B30C6"/>
    <w:rsid w:val="6A569018"/>
    <w:rsid w:val="6A8D9108"/>
    <w:rsid w:val="6A908B1D"/>
    <w:rsid w:val="6ABAB12B"/>
    <w:rsid w:val="6ABE157F"/>
    <w:rsid w:val="6B408611"/>
    <w:rsid w:val="6BD4874D"/>
    <w:rsid w:val="6D0411AF"/>
    <w:rsid w:val="6D6300F0"/>
    <w:rsid w:val="6D845948"/>
    <w:rsid w:val="6E8BB3F7"/>
    <w:rsid w:val="6EB67263"/>
    <w:rsid w:val="6EB7DC98"/>
    <w:rsid w:val="6EBE0057"/>
    <w:rsid w:val="6EC231B4"/>
    <w:rsid w:val="6F8255A8"/>
    <w:rsid w:val="6F90BD22"/>
    <w:rsid w:val="6FA8E897"/>
    <w:rsid w:val="6FAB6F67"/>
    <w:rsid w:val="7006BF41"/>
    <w:rsid w:val="70A09C06"/>
    <w:rsid w:val="70A223A5"/>
    <w:rsid w:val="70D10CCA"/>
    <w:rsid w:val="70F0B30A"/>
    <w:rsid w:val="71D64AC1"/>
    <w:rsid w:val="720CC83C"/>
    <w:rsid w:val="722796F8"/>
    <w:rsid w:val="7244B339"/>
    <w:rsid w:val="727F7AB6"/>
    <w:rsid w:val="7297344A"/>
    <w:rsid w:val="72980695"/>
    <w:rsid w:val="729F784E"/>
    <w:rsid w:val="72A1C62A"/>
    <w:rsid w:val="732CFB6A"/>
    <w:rsid w:val="7350131B"/>
    <w:rsid w:val="735C4536"/>
    <w:rsid w:val="73704D8D"/>
    <w:rsid w:val="741E0A6B"/>
    <w:rsid w:val="744CE71E"/>
    <w:rsid w:val="7558BAB8"/>
    <w:rsid w:val="763F1A15"/>
    <w:rsid w:val="767193D7"/>
    <w:rsid w:val="76F1FB34"/>
    <w:rsid w:val="77290481"/>
    <w:rsid w:val="78B54DF7"/>
    <w:rsid w:val="78D7B9E6"/>
    <w:rsid w:val="798C10E3"/>
    <w:rsid w:val="79B849C4"/>
    <w:rsid w:val="7A025A78"/>
    <w:rsid w:val="7A472ED5"/>
    <w:rsid w:val="7A7A2394"/>
    <w:rsid w:val="7A7C4CAE"/>
    <w:rsid w:val="7AFE94C0"/>
    <w:rsid w:val="7B779DD4"/>
    <w:rsid w:val="7B9F4B2C"/>
    <w:rsid w:val="7BE2FF36"/>
    <w:rsid w:val="7C680ABA"/>
    <w:rsid w:val="7D59E6F5"/>
    <w:rsid w:val="7D65F6B1"/>
    <w:rsid w:val="7D8154B5"/>
    <w:rsid w:val="7D932704"/>
    <w:rsid w:val="7D9E83E2"/>
    <w:rsid w:val="7DA86A40"/>
    <w:rsid w:val="7E07DDFC"/>
    <w:rsid w:val="7E65152D"/>
    <w:rsid w:val="7E8E4A9D"/>
    <w:rsid w:val="7EBCF1EC"/>
    <w:rsid w:val="7EBF5FB9"/>
    <w:rsid w:val="7F2C64BB"/>
    <w:rsid w:val="7F8C27E2"/>
    <w:rsid w:val="7FA3E96F"/>
    <w:rsid w:val="7FEE9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8C40738"/>
  <w15:chartTrackingRefBased/>
  <w15:docId w15:val="{2937C023-35E9-451B-B0D9-1A1E05F12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1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63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3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694"/>
  </w:style>
  <w:style w:type="paragraph" w:styleId="Footer">
    <w:name w:val="footer"/>
    <w:basedOn w:val="Normal"/>
    <w:link w:val="Foot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694"/>
  </w:style>
  <w:style w:type="table" w:styleId="TableGrid">
    <w:name w:val="Table Grid"/>
    <w:basedOn w:val="TableNormal"/>
    <w:uiPriority w:val="59"/>
    <w:rsid w:val="001E0755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1E0755"/>
    <w:pPr>
      <w:numPr>
        <w:ilvl w:val="1"/>
      </w:numPr>
      <w:spacing w:after="240" w:line="280" w:lineRule="exact"/>
    </w:pPr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E0755"/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normaltextrun1">
    <w:name w:val="normaltextrun1"/>
    <w:rsid w:val="00BF27F7"/>
  </w:style>
  <w:style w:type="character" w:styleId="PlaceholderText">
    <w:name w:val="Placeholder Text"/>
    <w:basedOn w:val="DefaultParagraphFont"/>
    <w:uiPriority w:val="99"/>
    <w:semiHidden/>
    <w:rsid w:val="00596B2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76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6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6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69B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13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13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13B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43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3B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63F6B"/>
  </w:style>
  <w:style w:type="character" w:styleId="UnresolvedMention">
    <w:name w:val="Unresolved Mention"/>
    <w:basedOn w:val="DefaultParagraphFont"/>
    <w:uiPriority w:val="99"/>
    <w:semiHidden/>
    <w:unhideWhenUsed/>
    <w:rsid w:val="000319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0D94"/>
    <w:rPr>
      <w:color w:val="954F72" w:themeColor="followedHyperlink"/>
      <w:u w:val="single"/>
    </w:rPr>
  </w:style>
  <w:style w:type="character" w:customStyle="1" w:styleId="num">
    <w:name w:val="num"/>
    <w:basedOn w:val="DefaultParagraphFont"/>
    <w:rsid w:val="00550D94"/>
  </w:style>
  <w:style w:type="character" w:customStyle="1" w:styleId="sr-only">
    <w:name w:val="sr-only"/>
    <w:basedOn w:val="DefaultParagraphFont"/>
    <w:rsid w:val="00550D94"/>
  </w:style>
  <w:style w:type="character" w:customStyle="1" w:styleId="den">
    <w:name w:val="den"/>
    <w:basedOn w:val="DefaultParagraphFont"/>
    <w:rsid w:val="00550D94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1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strategy2028@ippf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473CD207675499D29A380FE71F649" ma:contentTypeVersion="10" ma:contentTypeDescription="Create a new document." ma:contentTypeScope="" ma:versionID="795d150d78bffae056c6048512c81ccc">
  <xsd:schema xmlns:xsd="http://www.w3.org/2001/XMLSchema" xmlns:xs="http://www.w3.org/2001/XMLSchema" xmlns:p="http://schemas.microsoft.com/office/2006/metadata/properties" xmlns:ns2="cd58f56f-97bb-4ee3-be73-39c4c446a25c" xmlns:ns3="fecf7b7d-20ec-4c43-b6e3-2020676141ef" xmlns:ns4="184c6296-04f2-4b59-a884-7fa598fd8790" targetNamespace="http://schemas.microsoft.com/office/2006/metadata/properties" ma:root="true" ma:fieldsID="a08c102bf2a41476742f9c0efa404ea8" ns2:_="" ns3:_="" ns4:_="">
    <xsd:import namespace="cd58f56f-97bb-4ee3-be73-39c4c446a25c"/>
    <xsd:import namespace="fecf7b7d-20ec-4c43-b6e3-2020676141ef"/>
    <xsd:import namespace="184c6296-04f2-4b59-a884-7fa598fd879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8f56f-97bb-4ee3-be73-39c4c446a25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f7b7d-20ec-4c43-b6e3-2020676141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c6296-04f2-4b59-a884-7fa598fd879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4c6296-04f2-4b59-a884-7fa598fd8790">
      <UserInfo>
        <DisplayName>Paulin Tra</DisplayName>
        <AccountId>228</AccountId>
        <AccountType/>
      </UserInfo>
      <UserInfo>
        <DisplayName>Dian Sidibe (Dr)</DisplayName>
        <AccountId>6230</AccountId>
        <AccountType/>
      </UserInfo>
    </SharedWithUsers>
    <_dlc_DocId xmlns="cd58f56f-97bb-4ee3-be73-39c4c446a25c">COID-1627787341-434</_dlc_DocId>
    <_dlc_DocIdUrl xmlns="cd58f56f-97bb-4ee3-be73-39c4c446a25c">
      <Url>https://ippfglobal.sharepoint.com/sites/Connect-CO/ODG/_layouts/15/DocIdRedir.aspx?ID=COID-1627787341-434</Url>
      <Description>COID-1627787341-434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6D8FCEA-764A-45BA-A67F-00442E2A7B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6B467F-9FF6-419A-8637-5732376A40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DBB08A-4A21-44B5-9B86-DAAF0B88C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58f56f-97bb-4ee3-be73-39c4c446a25c"/>
    <ds:schemaRef ds:uri="fecf7b7d-20ec-4c43-b6e3-2020676141ef"/>
    <ds:schemaRef ds:uri="184c6296-04f2-4b59-a884-7fa598fd87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AEA0AD-531A-4536-A97B-E67172E64170}">
  <ds:schemaRefs>
    <ds:schemaRef ds:uri="http://schemas.microsoft.com/office/2006/metadata/properties"/>
    <ds:schemaRef ds:uri="http://schemas.microsoft.com/office/infopath/2007/PartnerControls"/>
    <ds:schemaRef ds:uri="184c6296-04f2-4b59-a884-7fa598fd8790"/>
    <ds:schemaRef ds:uri="cd58f56f-97bb-4ee3-be73-39c4c446a25c"/>
  </ds:schemaRefs>
</ds:datastoreItem>
</file>

<file path=customXml/itemProps5.xml><?xml version="1.0" encoding="utf-8"?>
<ds:datastoreItem xmlns:ds="http://schemas.openxmlformats.org/officeDocument/2006/customXml" ds:itemID="{9E84BDE3-C4B4-46E1-9A9D-DBEC715039E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 Erichsen</dc:creator>
  <cp:keywords/>
  <dc:description/>
  <cp:lastModifiedBy>Casper Erichsen</cp:lastModifiedBy>
  <cp:revision>7</cp:revision>
  <dcterms:created xsi:type="dcterms:W3CDTF">2022-03-08T11:09:00Z</dcterms:created>
  <dcterms:modified xsi:type="dcterms:W3CDTF">2022-03-10T13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473CD207675499D29A380FE71F649</vt:lpwstr>
  </property>
  <property fmtid="{D5CDD505-2E9C-101B-9397-08002B2CF9AE}" pid="3" name="_dlc_DocIdItemGuid">
    <vt:lpwstr>d667e143-ccea-4139-a2f3-884a56583e08</vt:lpwstr>
  </property>
  <property fmtid="{D5CDD505-2E9C-101B-9397-08002B2CF9AE}" pid="4" name="Type of document">
    <vt:lpwstr/>
  </property>
  <property fmtid="{D5CDD505-2E9C-101B-9397-08002B2CF9AE}" pid="5" name="Countries/Regions">
    <vt:lpwstr/>
  </property>
  <property fmtid="{D5CDD505-2E9C-101B-9397-08002B2CF9AE}" pid="6" name="Topics">
    <vt:lpwstr/>
  </property>
</Properties>
</file>